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77777777" w:rsidR="001321FA" w:rsidRDefault="001321FA" w:rsidP="001321FA">
      <w:pPr>
        <w:jc w:val="center"/>
        <w:rPr>
          <w:lang w:val="en-US"/>
        </w:rPr>
      </w:pPr>
    </w:p>
    <w:p w14:paraId="7F29F403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F528BA" w14:paraId="4B136D4F" w14:textId="77777777" w:rsidTr="000B0710">
        <w:tc>
          <w:tcPr>
            <w:tcW w:w="1147" w:type="pct"/>
          </w:tcPr>
          <w:p w14:paraId="5E2B45CC" w14:textId="77777777" w:rsidR="00F528BA" w:rsidRPr="00400EEE" w:rsidRDefault="00F528BA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3D218C62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F528BA" w14:paraId="373E6419" w14:textId="77777777" w:rsidTr="000B0710">
        <w:tc>
          <w:tcPr>
            <w:tcW w:w="1147" w:type="pct"/>
          </w:tcPr>
          <w:p w14:paraId="43554425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39240E1E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F528BA" w14:paraId="7E5B9092" w14:textId="77777777" w:rsidTr="000B0710">
        <w:tc>
          <w:tcPr>
            <w:tcW w:w="1147" w:type="pct"/>
          </w:tcPr>
          <w:p w14:paraId="6F92ECB2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28F4BCB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F528BA" w14:paraId="1B296CBD" w14:textId="77777777" w:rsidTr="000B0710">
        <w:tc>
          <w:tcPr>
            <w:tcW w:w="1147" w:type="pct"/>
          </w:tcPr>
          <w:p w14:paraId="19C62B8D" w14:textId="77777777" w:rsidR="00F528BA" w:rsidRDefault="00F528BA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62817319" w14:textId="77777777" w:rsidR="00F528BA" w:rsidRDefault="00F528BA" w:rsidP="000B0710">
            <w:pPr>
              <w:jc w:val="center"/>
              <w:rPr>
                <w:b/>
              </w:rPr>
            </w:pPr>
          </w:p>
        </w:tc>
      </w:tr>
      <w:tr w:rsidR="00F528BA" w14:paraId="046A0DE3" w14:textId="77777777" w:rsidTr="000B0710">
        <w:tc>
          <w:tcPr>
            <w:tcW w:w="1147" w:type="pct"/>
          </w:tcPr>
          <w:p w14:paraId="1F3D3C4B" w14:textId="77777777" w:rsidR="00F528BA" w:rsidRPr="00400EEE" w:rsidRDefault="00F528BA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0B3ED47A" w14:textId="77777777" w:rsidR="00F528BA" w:rsidRPr="00A664E7" w:rsidRDefault="00F528BA" w:rsidP="000B0710">
            <w:pPr>
              <w:jc w:val="left"/>
            </w:pPr>
            <w:r>
              <w:t>LAKBAY: A THREE-DIMENSIONAL GAME ABOUT</w:t>
            </w:r>
          </w:p>
        </w:tc>
      </w:tr>
      <w:tr w:rsidR="00F528BA" w14:paraId="0D4580C8" w14:textId="77777777" w:rsidTr="000B0710">
        <w:tc>
          <w:tcPr>
            <w:tcW w:w="1147" w:type="pct"/>
          </w:tcPr>
          <w:p w14:paraId="73A36E77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5FD1C37D" w14:textId="77777777" w:rsidR="00F528BA" w:rsidRDefault="00F528BA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F528BA" w14:paraId="15883069" w14:textId="77777777" w:rsidTr="000B0710">
        <w:tc>
          <w:tcPr>
            <w:tcW w:w="1147" w:type="pct"/>
          </w:tcPr>
          <w:p w14:paraId="3E6A417D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D5F212B" w14:textId="77777777" w:rsidR="00F528BA" w:rsidRDefault="00F528BA" w:rsidP="000B0710">
            <w:pPr>
              <w:jc w:val="left"/>
            </w:pPr>
            <w:r>
              <w:t>OF GEAR-1 DRIVING SCHOOL</w:t>
            </w:r>
          </w:p>
        </w:tc>
      </w:tr>
    </w:tbl>
    <w:p w14:paraId="15404888" w14:textId="77777777" w:rsidR="00F528BA" w:rsidRDefault="00F528B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595"/>
        <w:gridCol w:w="1807"/>
        <w:gridCol w:w="1807"/>
        <w:gridCol w:w="1807"/>
      </w:tblGrid>
      <w:tr w:rsidR="00D84158" w:rsidRPr="00F6235E" w14:paraId="5DFBC6D1" w14:textId="77777777" w:rsidTr="00D84158">
        <w:tc>
          <w:tcPr>
            <w:tcW w:w="3595" w:type="dxa"/>
          </w:tcPr>
          <w:p w14:paraId="79BB886D" w14:textId="6A96F0FA" w:rsidR="00D84158" w:rsidRPr="00F6235E" w:rsidRDefault="00D84158" w:rsidP="001321FA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FACULTY CONCERNED</w:t>
            </w:r>
          </w:p>
        </w:tc>
        <w:tc>
          <w:tcPr>
            <w:tcW w:w="1807" w:type="dxa"/>
          </w:tcPr>
          <w:p w14:paraId="2A6DC8F7" w14:textId="57ADB27D" w:rsidR="00D84158" w:rsidRPr="00F6235E" w:rsidRDefault="00D84158" w:rsidP="001321FA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DATE RECEIVED</w:t>
            </w:r>
          </w:p>
        </w:tc>
        <w:tc>
          <w:tcPr>
            <w:tcW w:w="1807" w:type="dxa"/>
          </w:tcPr>
          <w:p w14:paraId="50C37FE0" w14:textId="294F0C09" w:rsidR="00D84158" w:rsidRPr="00F6235E" w:rsidRDefault="00D84158" w:rsidP="001321FA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DATE RELEASED</w:t>
            </w:r>
          </w:p>
        </w:tc>
        <w:tc>
          <w:tcPr>
            <w:tcW w:w="1807" w:type="dxa"/>
          </w:tcPr>
          <w:p w14:paraId="770D8D89" w14:textId="05B6D72B" w:rsidR="00D84158" w:rsidRPr="00F6235E" w:rsidRDefault="00D84158" w:rsidP="001321FA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18302A" w:rsidRPr="00F6235E" w14:paraId="6D2E6AD9" w14:textId="77777777" w:rsidTr="00D84158">
        <w:tc>
          <w:tcPr>
            <w:tcW w:w="3595" w:type="dxa"/>
            <w:vMerge w:val="restart"/>
          </w:tcPr>
          <w:p w14:paraId="7F78DECB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Thesis Adviser:</w:t>
            </w:r>
          </w:p>
          <w:p w14:paraId="6B5E2926" w14:textId="74EDE335" w:rsidR="0018302A" w:rsidRPr="00F6235E" w:rsidRDefault="00C53B9C" w:rsidP="00D84158">
            <w:pPr>
              <w:jc w:val="left"/>
              <w:rPr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s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Khween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 xml:space="preserve"> Princes H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Moncayo</w:t>
            </w:r>
            <w:proofErr w:type="spellEnd"/>
          </w:p>
        </w:tc>
        <w:tc>
          <w:tcPr>
            <w:tcW w:w="1807" w:type="dxa"/>
          </w:tcPr>
          <w:p w14:paraId="165D7465" w14:textId="143DE4D5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A46F539" w14:textId="3E13AF6E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F3A5DD4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512FB22E" w14:textId="77777777" w:rsidTr="00D84158">
        <w:tc>
          <w:tcPr>
            <w:tcW w:w="3595" w:type="dxa"/>
            <w:vMerge/>
          </w:tcPr>
          <w:p w14:paraId="79C3A33F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15A94E8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B0F6D35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9DD7DCB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3237FABD" w14:textId="77777777" w:rsidTr="00D84158">
        <w:tc>
          <w:tcPr>
            <w:tcW w:w="3595" w:type="dxa"/>
            <w:vMerge/>
          </w:tcPr>
          <w:p w14:paraId="5DD74961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726FC4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DAA3606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5E7370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4D48601E" w14:textId="77777777" w:rsidTr="00D84158">
        <w:tc>
          <w:tcPr>
            <w:tcW w:w="3595" w:type="dxa"/>
            <w:vMerge w:val="restart"/>
          </w:tcPr>
          <w:p w14:paraId="36F782DF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</w:p>
          <w:p w14:paraId="51895EEB" w14:textId="793D9E22" w:rsidR="0018302A" w:rsidRPr="00F6235E" w:rsidRDefault="00C53B9C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r. </w:t>
            </w:r>
            <w:r w:rsidR="0018302A" w:rsidRPr="00F6235E">
              <w:rPr>
                <w:sz w:val="20"/>
                <w:szCs w:val="20"/>
                <w:lang w:val="en-US"/>
              </w:rPr>
              <w:t>Paolo M. Rodriguez</w:t>
            </w:r>
          </w:p>
        </w:tc>
        <w:tc>
          <w:tcPr>
            <w:tcW w:w="1807" w:type="dxa"/>
          </w:tcPr>
          <w:p w14:paraId="1E0B491F" w14:textId="4CAEC2A0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200E562" w14:textId="25807900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76CA024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5D00CDA2" w14:textId="77777777" w:rsidTr="00D84158">
        <w:tc>
          <w:tcPr>
            <w:tcW w:w="3595" w:type="dxa"/>
            <w:vMerge/>
          </w:tcPr>
          <w:p w14:paraId="2E41F691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39CEE9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67B0A5A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948E833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65329DD6" w14:textId="77777777" w:rsidTr="00D84158">
        <w:tc>
          <w:tcPr>
            <w:tcW w:w="3595" w:type="dxa"/>
            <w:vMerge/>
          </w:tcPr>
          <w:p w14:paraId="2CD6183D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C6CB1A8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0E8372C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7997537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0BA94731" w14:textId="77777777" w:rsidTr="00D84158">
        <w:tc>
          <w:tcPr>
            <w:tcW w:w="3595" w:type="dxa"/>
            <w:vMerge w:val="restart"/>
          </w:tcPr>
          <w:p w14:paraId="49F087BA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Statistician:</w:t>
            </w:r>
          </w:p>
          <w:p w14:paraId="564621D2" w14:textId="67530FC8" w:rsidR="0018302A" w:rsidRPr="00F6235E" w:rsidRDefault="00C53B9C" w:rsidP="00D84158">
            <w:pPr>
              <w:jc w:val="left"/>
              <w:rPr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r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Zannie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 xml:space="preserve"> L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Gamuyao</w:t>
            </w:r>
            <w:proofErr w:type="spellEnd"/>
          </w:p>
        </w:tc>
        <w:tc>
          <w:tcPr>
            <w:tcW w:w="1807" w:type="dxa"/>
          </w:tcPr>
          <w:p w14:paraId="5B8C5DE3" w14:textId="5CCD2CBF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2FABD2F" w14:textId="685D4281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838873E" w14:textId="676D54DB" w:rsidR="0018302A" w:rsidRPr="00320D43" w:rsidRDefault="0018302A" w:rsidP="00D84158">
            <w:pPr>
              <w:jc w:val="left"/>
              <w:rPr>
                <w:sz w:val="20"/>
                <w:szCs w:val="20"/>
              </w:rPr>
            </w:pPr>
          </w:p>
        </w:tc>
      </w:tr>
      <w:tr w:rsidR="0018302A" w:rsidRPr="00F6235E" w14:paraId="78BB0952" w14:textId="77777777" w:rsidTr="00D84158">
        <w:tc>
          <w:tcPr>
            <w:tcW w:w="3595" w:type="dxa"/>
            <w:vMerge/>
          </w:tcPr>
          <w:p w14:paraId="58ED2A26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D76EA9B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76130297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257433B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49E21D96" w14:textId="77777777" w:rsidTr="00D84158">
        <w:tc>
          <w:tcPr>
            <w:tcW w:w="3595" w:type="dxa"/>
            <w:vMerge/>
          </w:tcPr>
          <w:p w14:paraId="57C1AE80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C50393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CB0EA12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A10999E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1DB56C6C" w14:textId="77777777" w:rsidTr="00D84158">
        <w:tc>
          <w:tcPr>
            <w:tcW w:w="3595" w:type="dxa"/>
            <w:vMerge w:val="restart"/>
          </w:tcPr>
          <w:p w14:paraId="281559B7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English Critic:</w:t>
            </w:r>
          </w:p>
          <w:p w14:paraId="1348A03F" w14:textId="39CF94C2" w:rsidR="0018302A" w:rsidRPr="00F6235E" w:rsidRDefault="00C53B9C" w:rsidP="00D84158">
            <w:pPr>
              <w:jc w:val="left"/>
              <w:rPr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s. </w:t>
            </w:r>
            <w:r w:rsidR="0018302A" w:rsidRPr="00F6235E">
              <w:rPr>
                <w:sz w:val="20"/>
                <w:szCs w:val="20"/>
                <w:lang w:val="en-US"/>
              </w:rPr>
              <w:t>Rizza</w:t>
            </w:r>
            <w:r w:rsidR="00113410" w:rsidRPr="00F6235E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113410" w:rsidRPr="00F6235E">
              <w:rPr>
                <w:sz w:val="20"/>
                <w:szCs w:val="20"/>
                <w:lang w:val="en-US"/>
              </w:rPr>
              <w:t>Elleen</w:t>
            </w:r>
            <w:proofErr w:type="spellEnd"/>
            <w:r w:rsidR="00113410" w:rsidRPr="00F6235E">
              <w:rPr>
                <w:sz w:val="20"/>
                <w:szCs w:val="20"/>
                <w:lang w:val="en-US"/>
              </w:rPr>
              <w:t xml:space="preserve"> J.</w:t>
            </w:r>
            <w:r w:rsidR="0018302A" w:rsidRPr="00F6235E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Urbiztondo</w:t>
            </w:r>
            <w:proofErr w:type="spellEnd"/>
          </w:p>
        </w:tc>
        <w:tc>
          <w:tcPr>
            <w:tcW w:w="1807" w:type="dxa"/>
          </w:tcPr>
          <w:p w14:paraId="643839A5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C0867F3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988BC87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53BFF34B" w14:textId="77777777" w:rsidTr="00D84158">
        <w:tc>
          <w:tcPr>
            <w:tcW w:w="3595" w:type="dxa"/>
            <w:vMerge/>
          </w:tcPr>
          <w:p w14:paraId="19861218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770D96B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F51A846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AB16D6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71B2934C" w14:textId="77777777" w:rsidTr="00D84158">
        <w:tc>
          <w:tcPr>
            <w:tcW w:w="3595" w:type="dxa"/>
            <w:vMerge/>
          </w:tcPr>
          <w:p w14:paraId="2DB8432D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0F5F389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68C8E9C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947C739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63EF6CD6" w14:textId="77777777" w:rsidTr="00D84158">
        <w:tc>
          <w:tcPr>
            <w:tcW w:w="3595" w:type="dxa"/>
            <w:vMerge w:val="restart"/>
          </w:tcPr>
          <w:p w14:paraId="03A4B42A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</w:p>
          <w:p w14:paraId="0E278A40" w14:textId="663EB294" w:rsidR="0018302A" w:rsidRPr="00F6235E" w:rsidRDefault="00C53B9C" w:rsidP="00D84158">
            <w:pPr>
              <w:jc w:val="left"/>
              <w:rPr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r. </w:t>
            </w:r>
            <w:r w:rsidR="00AB5774" w:rsidRPr="00F6235E">
              <w:rPr>
                <w:sz w:val="20"/>
                <w:szCs w:val="20"/>
                <w:lang w:val="en-US"/>
              </w:rPr>
              <w:t>Joshua A. Guevarra</w:t>
            </w:r>
          </w:p>
        </w:tc>
        <w:tc>
          <w:tcPr>
            <w:tcW w:w="1807" w:type="dxa"/>
          </w:tcPr>
          <w:p w14:paraId="1DEF6769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45ED66E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554DEAD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22118559" w14:textId="77777777" w:rsidTr="00D84158">
        <w:tc>
          <w:tcPr>
            <w:tcW w:w="3595" w:type="dxa"/>
            <w:vMerge/>
          </w:tcPr>
          <w:p w14:paraId="08D57BFC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021A43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8B63A28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1E1E4C1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2ACB15C8" w14:textId="77777777" w:rsidTr="00D84158">
        <w:tc>
          <w:tcPr>
            <w:tcW w:w="3595" w:type="dxa"/>
            <w:vMerge/>
          </w:tcPr>
          <w:p w14:paraId="26B4CCA0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1AE6AD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0103871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952065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17F91925" w14:textId="77777777" w:rsidTr="00D84158">
        <w:tc>
          <w:tcPr>
            <w:tcW w:w="3595" w:type="dxa"/>
            <w:vMerge w:val="restart"/>
          </w:tcPr>
          <w:p w14:paraId="6CD8DAF8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Department Chairperson:</w:t>
            </w:r>
          </w:p>
          <w:p w14:paraId="05DB6F2D" w14:textId="5D2D7441" w:rsidR="0018302A" w:rsidRPr="00F6235E" w:rsidRDefault="00C53B9C" w:rsidP="00D84158">
            <w:pPr>
              <w:jc w:val="left"/>
              <w:rPr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s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 xml:space="preserve"> B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>, MIT</w:t>
            </w:r>
          </w:p>
        </w:tc>
        <w:tc>
          <w:tcPr>
            <w:tcW w:w="1807" w:type="dxa"/>
          </w:tcPr>
          <w:p w14:paraId="4E44D59B" w14:textId="035A9263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1C3875B" w14:textId="04BA8A5C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52C850E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14AA0840" w14:textId="77777777" w:rsidTr="00D84158">
        <w:tc>
          <w:tcPr>
            <w:tcW w:w="3595" w:type="dxa"/>
            <w:vMerge/>
          </w:tcPr>
          <w:p w14:paraId="09907480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5D1FF9C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447C47C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049A775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6378C851" w14:textId="77777777" w:rsidTr="00D84158">
        <w:tc>
          <w:tcPr>
            <w:tcW w:w="3595" w:type="dxa"/>
            <w:vMerge/>
          </w:tcPr>
          <w:p w14:paraId="0F3D29D7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87ACB56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9D77EDA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B2A5E84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73DAF622" w14:textId="77777777" w:rsidTr="00D84158">
        <w:tc>
          <w:tcPr>
            <w:tcW w:w="3595" w:type="dxa"/>
            <w:vMerge w:val="restart"/>
          </w:tcPr>
          <w:p w14:paraId="0CE509C9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Campus Research Coordinator:</w:t>
            </w:r>
          </w:p>
          <w:p w14:paraId="02C50053" w14:textId="64DF2071" w:rsidR="0018302A" w:rsidRPr="00F6235E" w:rsidRDefault="00C53B9C" w:rsidP="00D84158">
            <w:pPr>
              <w:jc w:val="left"/>
              <w:rPr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s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 xml:space="preserve"> </w:t>
            </w:r>
            <w:r w:rsidR="00BB771A" w:rsidRPr="00F6235E">
              <w:rPr>
                <w:sz w:val="20"/>
                <w:szCs w:val="20"/>
                <w:lang w:val="en-US"/>
              </w:rPr>
              <w:t>B</w:t>
            </w:r>
            <w:r w:rsidR="0018302A" w:rsidRPr="00F6235E">
              <w:rPr>
                <w:sz w:val="20"/>
                <w:szCs w:val="20"/>
                <w:lang w:val="en-US"/>
              </w:rPr>
              <w:t xml:space="preserve">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>, MIT</w:t>
            </w:r>
          </w:p>
        </w:tc>
        <w:tc>
          <w:tcPr>
            <w:tcW w:w="1807" w:type="dxa"/>
          </w:tcPr>
          <w:p w14:paraId="5AAA20B4" w14:textId="7AF609B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BB58E35" w14:textId="44AEA4D3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F1D588E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7C856483" w14:textId="77777777" w:rsidTr="00D84158">
        <w:tc>
          <w:tcPr>
            <w:tcW w:w="3595" w:type="dxa"/>
            <w:vMerge/>
          </w:tcPr>
          <w:p w14:paraId="78ABD46E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73017BE4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AFAC474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14F5BE7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18D9F911" w14:textId="77777777" w:rsidTr="00D84158">
        <w:tc>
          <w:tcPr>
            <w:tcW w:w="3595" w:type="dxa"/>
            <w:vMerge/>
          </w:tcPr>
          <w:p w14:paraId="528B0E91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BBAA1F9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E4AA5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C68BAFB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71508DF1" w14:textId="77777777" w:rsidTr="00D84158">
        <w:tc>
          <w:tcPr>
            <w:tcW w:w="3595" w:type="dxa"/>
            <w:vMerge w:val="restart"/>
          </w:tcPr>
          <w:p w14:paraId="6BC66C70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F6235E">
              <w:rPr>
                <w:b/>
                <w:bCs/>
                <w:sz w:val="20"/>
                <w:szCs w:val="20"/>
                <w:lang w:val="en-US"/>
              </w:rPr>
              <w:t>Campus Administrator:</w:t>
            </w:r>
          </w:p>
          <w:p w14:paraId="40E8C6D9" w14:textId="01513778" w:rsidR="0018302A" w:rsidRPr="00F6235E" w:rsidRDefault="00C53B9C" w:rsidP="00D84158">
            <w:pPr>
              <w:jc w:val="left"/>
              <w:rPr>
                <w:sz w:val="20"/>
                <w:szCs w:val="20"/>
                <w:lang w:val="en-US"/>
              </w:rPr>
            </w:pPr>
            <w:r w:rsidRPr="00F6235E">
              <w:rPr>
                <w:sz w:val="20"/>
                <w:szCs w:val="20"/>
                <w:lang w:val="en-US"/>
              </w:rPr>
              <w:t xml:space="preserve">Ms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Menvyluz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 xml:space="preserve"> S. </w:t>
            </w:r>
            <w:proofErr w:type="spellStart"/>
            <w:r w:rsidR="0018302A" w:rsidRPr="00F6235E">
              <w:rPr>
                <w:sz w:val="20"/>
                <w:szCs w:val="20"/>
                <w:lang w:val="en-US"/>
              </w:rPr>
              <w:t>Macalalad</w:t>
            </w:r>
            <w:proofErr w:type="spellEnd"/>
            <w:r w:rsidR="0018302A" w:rsidRPr="00F6235E">
              <w:rPr>
                <w:sz w:val="20"/>
                <w:szCs w:val="20"/>
                <w:lang w:val="en-US"/>
              </w:rPr>
              <w:t>, MBA</w:t>
            </w:r>
          </w:p>
        </w:tc>
        <w:tc>
          <w:tcPr>
            <w:tcW w:w="1807" w:type="dxa"/>
          </w:tcPr>
          <w:p w14:paraId="3D213C0A" w14:textId="601213EC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F0910DE" w14:textId="4BDFB43B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9D8E831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68B3C256" w14:textId="77777777" w:rsidTr="00D84158">
        <w:tc>
          <w:tcPr>
            <w:tcW w:w="3595" w:type="dxa"/>
            <w:vMerge/>
          </w:tcPr>
          <w:p w14:paraId="4A009C88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481DF4E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5607B44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7165C7ED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8302A" w:rsidRPr="00F6235E" w14:paraId="5C46FCE6" w14:textId="77777777" w:rsidTr="00D84158">
        <w:tc>
          <w:tcPr>
            <w:tcW w:w="3595" w:type="dxa"/>
            <w:vMerge/>
          </w:tcPr>
          <w:p w14:paraId="6B8EC328" w14:textId="77777777" w:rsidR="0018302A" w:rsidRPr="00F6235E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EE1CB9E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74D506E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C13523F" w14:textId="77777777" w:rsidR="0018302A" w:rsidRPr="00F6235E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</w:tbl>
    <w:p w14:paraId="579C7250" w14:textId="77777777" w:rsidR="003D5058" w:rsidRPr="001321FA" w:rsidRDefault="003D5058" w:rsidP="0018302A">
      <w:pPr>
        <w:jc w:val="center"/>
      </w:pPr>
    </w:p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ED8A5" w14:textId="77777777" w:rsidR="001878D1" w:rsidRDefault="001878D1" w:rsidP="008640C9">
      <w:r>
        <w:separator/>
      </w:r>
    </w:p>
  </w:endnote>
  <w:endnote w:type="continuationSeparator" w:id="0">
    <w:p w14:paraId="5E01F601" w14:textId="77777777" w:rsidR="001878D1" w:rsidRDefault="001878D1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28A05" w14:textId="77777777" w:rsidR="001878D1" w:rsidRDefault="001878D1" w:rsidP="008640C9">
      <w:r>
        <w:separator/>
      </w:r>
    </w:p>
  </w:footnote>
  <w:footnote w:type="continuationSeparator" w:id="0">
    <w:p w14:paraId="3994F5FB" w14:textId="77777777" w:rsidR="001878D1" w:rsidRDefault="001878D1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gFAEbO4LwtAAAA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13410"/>
    <w:rsid w:val="001321FA"/>
    <w:rsid w:val="0018302A"/>
    <w:rsid w:val="001841B7"/>
    <w:rsid w:val="001878D1"/>
    <w:rsid w:val="001E6B0D"/>
    <w:rsid w:val="001F7B75"/>
    <w:rsid w:val="00215963"/>
    <w:rsid w:val="00225669"/>
    <w:rsid w:val="00246316"/>
    <w:rsid w:val="002A18D0"/>
    <w:rsid w:val="002C1FF6"/>
    <w:rsid w:val="002E52CA"/>
    <w:rsid w:val="00320D43"/>
    <w:rsid w:val="00340D1F"/>
    <w:rsid w:val="003531B2"/>
    <w:rsid w:val="00392236"/>
    <w:rsid w:val="003A6DE2"/>
    <w:rsid w:val="003D5058"/>
    <w:rsid w:val="003E0E03"/>
    <w:rsid w:val="0041291A"/>
    <w:rsid w:val="00485435"/>
    <w:rsid w:val="004860CE"/>
    <w:rsid w:val="00493621"/>
    <w:rsid w:val="004C127F"/>
    <w:rsid w:val="004C19EC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EC8"/>
    <w:rsid w:val="00A30DFF"/>
    <w:rsid w:val="00A77191"/>
    <w:rsid w:val="00A80497"/>
    <w:rsid w:val="00AA2069"/>
    <w:rsid w:val="00AB5774"/>
    <w:rsid w:val="00AC0BF8"/>
    <w:rsid w:val="00AE0D4C"/>
    <w:rsid w:val="00AE5B03"/>
    <w:rsid w:val="00B579C2"/>
    <w:rsid w:val="00B70031"/>
    <w:rsid w:val="00B83DC3"/>
    <w:rsid w:val="00BB771A"/>
    <w:rsid w:val="00C243EC"/>
    <w:rsid w:val="00C53B9C"/>
    <w:rsid w:val="00C576EE"/>
    <w:rsid w:val="00C63974"/>
    <w:rsid w:val="00C7518C"/>
    <w:rsid w:val="00C84BD0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84158"/>
    <w:rsid w:val="00DD3EE2"/>
    <w:rsid w:val="00E218EE"/>
    <w:rsid w:val="00E33831"/>
    <w:rsid w:val="00E6441D"/>
    <w:rsid w:val="00E65D42"/>
    <w:rsid w:val="00F36AC8"/>
    <w:rsid w:val="00F528BA"/>
    <w:rsid w:val="00F6235E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6</cp:revision>
  <cp:lastPrinted>2022-03-06T08:35:00Z</cp:lastPrinted>
  <dcterms:created xsi:type="dcterms:W3CDTF">2022-01-17T06:44:00Z</dcterms:created>
  <dcterms:modified xsi:type="dcterms:W3CDTF">2022-06-11T13:08:00Z</dcterms:modified>
</cp:coreProperties>
</file>